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82" w:type="dxa"/>
        <w:tblLook w:val="04A0" w:firstRow="1" w:lastRow="0" w:firstColumn="1" w:lastColumn="0" w:noHBand="0" w:noVBand="1"/>
      </w:tblPr>
      <w:tblGrid>
        <w:gridCol w:w="1361"/>
        <w:gridCol w:w="7"/>
        <w:gridCol w:w="1367"/>
        <w:gridCol w:w="373"/>
        <w:gridCol w:w="401"/>
        <w:gridCol w:w="32"/>
        <w:gridCol w:w="1229"/>
        <w:gridCol w:w="405"/>
        <w:gridCol w:w="415"/>
        <w:gridCol w:w="820"/>
        <w:gridCol w:w="475"/>
        <w:gridCol w:w="541"/>
        <w:gridCol w:w="449"/>
        <w:gridCol w:w="760"/>
        <w:gridCol w:w="63"/>
        <w:gridCol w:w="708"/>
        <w:gridCol w:w="52"/>
        <w:gridCol w:w="1487"/>
        <w:gridCol w:w="37"/>
      </w:tblGrid>
      <w:tr w:rsidR="00A82845" w:rsidRPr="00A82845" w14:paraId="04E9C41C" w14:textId="77777777" w:rsidTr="00AA4907">
        <w:trPr>
          <w:gridAfter w:val="1"/>
          <w:wAfter w:w="37" w:type="dxa"/>
          <w:trHeight w:val="435"/>
        </w:trPr>
        <w:tc>
          <w:tcPr>
            <w:tcW w:w="3541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  <w:vAlign w:val="center"/>
            <w:hideMark/>
          </w:tcPr>
          <w:p w14:paraId="18FDD9CD" w14:textId="176B38DD" w:rsidR="00A82845" w:rsidRPr="00A82845" w:rsidRDefault="00AA4907" w:rsidP="00AA490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&lt;</w:t>
            </w:r>
            <w:r w:rsidRPr="00AA4907">
              <w:rPr>
                <w:rFonts w:ascii="Bodoni MT Black" w:eastAsia="Times New Roman" w:hAnsi="Bodoni MT Black" w:cs="Calibri"/>
                <w:b/>
                <w:bCs/>
                <w:color w:val="FFFFFF" w:themeColor="background1"/>
                <w:sz w:val="44"/>
                <w:szCs w:val="44"/>
              </w:rPr>
              <w:t>School</w:t>
            </w:r>
            <w:r w:rsidR="00A82845" w:rsidRPr="00AA4907">
              <w:rPr>
                <w:rFonts w:ascii="Bodoni MT Black" w:eastAsia="Times New Roman" w:hAnsi="Bodoni MT Black" w:cs="Calibri"/>
                <w:b/>
                <w:bCs/>
                <w:color w:val="FFFFFF" w:themeColor="background1"/>
                <w:sz w:val="44"/>
                <w:szCs w:val="44"/>
              </w:rPr>
              <w:t xml:space="preserve"> Name</w:t>
            </w:r>
            <w:r w:rsidR="00A82845" w:rsidRPr="00A8284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&gt;</w:t>
            </w:r>
            <w:r w:rsidR="00A82845" w:rsidRPr="00A82845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br/>
            </w:r>
            <w:r w:rsidRPr="00AA4907">
              <w:rPr>
                <w:rFonts w:ascii="Calibri" w:eastAsia="Times New Roman" w:hAnsi="Calibri" w:cs="Calibri"/>
                <w:color w:val="FFFFFF" w:themeColor="background1"/>
                <w:sz w:val="36"/>
                <w:szCs w:val="36"/>
              </w:rPr>
              <w:t>Address &amp; Contact No.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</w:tcPr>
          <w:p w14:paraId="5D994571" w14:textId="18D64DD1" w:rsidR="00A82845" w:rsidRPr="00AA4907" w:rsidRDefault="00A82845" w:rsidP="00AA4907">
            <w:pPr>
              <w:spacing w:after="0" w:line="240" w:lineRule="auto"/>
              <w:jc w:val="center"/>
              <w:rPr>
                <w:rFonts w:ascii="Bodoni MT Black" w:eastAsia="Times New Roman" w:hAnsi="Bodoni MT Black" w:cs="Calibri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6175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  <w:hideMark/>
          </w:tcPr>
          <w:p w14:paraId="5C09F430" w14:textId="25CB9592" w:rsidR="00A82845" w:rsidRPr="00AA4907" w:rsidRDefault="00AA4907" w:rsidP="00AA4907">
            <w:pPr>
              <w:spacing w:after="0" w:line="240" w:lineRule="auto"/>
              <w:ind w:left="-1008"/>
              <w:jc w:val="center"/>
              <w:rPr>
                <w:rFonts w:ascii="Bodoni MT Black" w:eastAsia="Times New Roman" w:hAnsi="Bodoni MT Black" w:cs="Calibri"/>
                <w:b/>
                <w:bCs/>
                <w:color w:val="000000"/>
                <w:sz w:val="32"/>
                <w:szCs w:val="32"/>
              </w:rPr>
            </w:pPr>
            <w:r w:rsidRPr="00AA4907">
              <w:rPr>
                <w:rFonts w:ascii="Bodoni MT Black" w:eastAsia="Times New Roman" w:hAnsi="Bodoni MT Black" w:cs="Calibri"/>
                <w:b/>
                <w:bCs/>
                <w:color w:val="FFFFFF" w:themeColor="background1"/>
                <w:sz w:val="32"/>
                <w:szCs w:val="32"/>
              </w:rPr>
              <w:t xml:space="preserve">SCHOOL </w:t>
            </w:r>
            <w:r w:rsidR="00A82845" w:rsidRPr="00AA4907">
              <w:rPr>
                <w:rFonts w:ascii="Bodoni MT Black" w:eastAsia="Times New Roman" w:hAnsi="Bodoni MT Black" w:cs="Calibri"/>
                <w:b/>
                <w:bCs/>
                <w:color w:val="FFFFFF" w:themeColor="background1"/>
                <w:sz w:val="32"/>
                <w:szCs w:val="32"/>
              </w:rPr>
              <w:t>PURCHASE ORDER</w:t>
            </w:r>
          </w:p>
        </w:tc>
      </w:tr>
      <w:tr w:rsidR="00A82845" w:rsidRPr="00A82845" w14:paraId="0FABD93F" w14:textId="77777777" w:rsidTr="00AA4907">
        <w:trPr>
          <w:gridAfter w:val="1"/>
          <w:wAfter w:w="37" w:type="dxa"/>
          <w:trHeight w:val="450"/>
        </w:trPr>
        <w:tc>
          <w:tcPr>
            <w:tcW w:w="3541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  <w:vAlign w:val="center"/>
            <w:hideMark/>
          </w:tcPr>
          <w:p w14:paraId="17152484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4472C4" w:themeFill="accent1"/>
          </w:tcPr>
          <w:p w14:paraId="2126943A" w14:textId="5B7154B5" w:rsidR="00A82845" w:rsidRPr="00AA4907" w:rsidRDefault="00A82845" w:rsidP="00AA4907">
            <w:pPr>
              <w:spacing w:after="0" w:line="240" w:lineRule="auto"/>
              <w:jc w:val="center"/>
              <w:rPr>
                <w:rFonts w:ascii="Bodoni MT Black" w:eastAsia="Times New Roman" w:hAnsi="Bodoni MT Black" w:cs="Calibri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6175" w:type="dxa"/>
            <w:gridSpan w:val="1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  <w:hideMark/>
          </w:tcPr>
          <w:p w14:paraId="6011385B" w14:textId="77777777" w:rsidR="00A82845" w:rsidRPr="00AA4907" w:rsidRDefault="00A82845" w:rsidP="00AA4907">
            <w:pPr>
              <w:spacing w:after="0" w:line="240" w:lineRule="auto"/>
              <w:jc w:val="center"/>
              <w:rPr>
                <w:rFonts w:ascii="Bodoni MT Black" w:eastAsia="Times New Roman" w:hAnsi="Bodoni MT Black" w:cs="Calibri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A82845" w:rsidRPr="00A82845" w14:paraId="7448CBCF" w14:textId="77777777" w:rsidTr="00AA4907">
        <w:trPr>
          <w:gridAfter w:val="1"/>
          <w:wAfter w:w="37" w:type="dxa"/>
          <w:trHeight w:val="450"/>
        </w:trPr>
        <w:tc>
          <w:tcPr>
            <w:tcW w:w="3541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  <w:vAlign w:val="center"/>
            <w:hideMark/>
          </w:tcPr>
          <w:p w14:paraId="4EBA05BA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</w:tcPr>
          <w:p w14:paraId="517A811E" w14:textId="2E8E9499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4472C4" w:themeFill="accent1"/>
          </w:tcPr>
          <w:p w14:paraId="63B83FDA" w14:textId="110C1D8C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4472C4" w:themeFill="accent1"/>
          </w:tcPr>
          <w:p w14:paraId="2E7673E0" w14:textId="55F41D12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22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4472C4" w:themeFill="accent1"/>
            <w:vAlign w:val="center"/>
          </w:tcPr>
          <w:p w14:paraId="11481E83" w14:textId="2DEF71F9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31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4472C4" w:themeFill="accent1"/>
            <w:vAlign w:val="center"/>
            <w:hideMark/>
          </w:tcPr>
          <w:p w14:paraId="16C73BAB" w14:textId="3C3832EA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2"/>
                <w:szCs w:val="32"/>
              </w:rPr>
            </w:pPr>
          </w:p>
        </w:tc>
      </w:tr>
      <w:tr w:rsidR="00A82845" w:rsidRPr="00A82845" w14:paraId="542083B4" w14:textId="77777777" w:rsidTr="00AA4907">
        <w:trPr>
          <w:gridAfter w:val="1"/>
          <w:wAfter w:w="37" w:type="dxa"/>
          <w:trHeight w:val="360"/>
        </w:trPr>
        <w:tc>
          <w:tcPr>
            <w:tcW w:w="3541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  <w:vAlign w:val="center"/>
            <w:hideMark/>
          </w:tcPr>
          <w:p w14:paraId="27BFC959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</w:tcPr>
          <w:p w14:paraId="039C2CA2" w14:textId="2EE77D30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1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  <w:hideMark/>
          </w:tcPr>
          <w:p w14:paraId="1968F967" w14:textId="0E584760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  <w:hideMark/>
          </w:tcPr>
          <w:p w14:paraId="6B34A0E2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Date:</w:t>
            </w:r>
          </w:p>
        </w:tc>
        <w:tc>
          <w:tcPr>
            <w:tcW w:w="231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  <w:hideMark/>
          </w:tcPr>
          <w:p w14:paraId="5D0CEE58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mm/</w:t>
            </w:r>
            <w:proofErr w:type="spellStart"/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dd</w:t>
            </w:r>
            <w:proofErr w:type="spellEnd"/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/</w:t>
            </w:r>
            <w:proofErr w:type="spellStart"/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A82845" w:rsidRPr="00A82845" w14:paraId="28E60BB2" w14:textId="77777777" w:rsidTr="00AA4907">
        <w:trPr>
          <w:gridAfter w:val="1"/>
          <w:wAfter w:w="37" w:type="dxa"/>
          <w:trHeight w:val="80"/>
        </w:trPr>
        <w:tc>
          <w:tcPr>
            <w:tcW w:w="3541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  <w:vAlign w:val="center"/>
            <w:hideMark/>
          </w:tcPr>
          <w:p w14:paraId="7E697325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</w:tcPr>
          <w:p w14:paraId="2E733BB8" w14:textId="01BA587B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1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</w:tcPr>
          <w:p w14:paraId="15C6BD44" w14:textId="176C2745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4472C4" w:themeFill="accent1"/>
          </w:tcPr>
          <w:p w14:paraId="04578EC2" w14:textId="0233C729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1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4472C4" w:themeFill="accent1"/>
          </w:tcPr>
          <w:p w14:paraId="2E0C4CAB" w14:textId="47B191D1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A82845" w:rsidRPr="00A82845" w14:paraId="7F3550A9" w14:textId="77777777" w:rsidTr="00AA4907">
        <w:trPr>
          <w:gridAfter w:val="1"/>
          <w:wAfter w:w="37" w:type="dxa"/>
          <w:trHeight w:val="70"/>
        </w:trPr>
        <w:tc>
          <w:tcPr>
            <w:tcW w:w="3509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36E12076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CUSTOMER</w:t>
            </w:r>
          </w:p>
        </w:tc>
        <w:tc>
          <w:tcPr>
            <w:tcW w:w="3917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000000" w:themeFill="text1"/>
            <w:vAlign w:val="center"/>
          </w:tcPr>
          <w:p w14:paraId="69E69DC0" w14:textId="4F3ECA3B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BILL TO</w:t>
            </w:r>
          </w:p>
        </w:tc>
        <w:tc>
          <w:tcPr>
            <w:tcW w:w="3519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000000" w:themeFill="text1"/>
            <w:vAlign w:val="center"/>
          </w:tcPr>
          <w:p w14:paraId="4B1BA928" w14:textId="54BCCBE3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DELIVER TO</w:t>
            </w:r>
          </w:p>
        </w:tc>
      </w:tr>
      <w:tr w:rsidR="00A82845" w:rsidRPr="00A82845" w14:paraId="100DA785" w14:textId="77777777" w:rsidTr="00AA4907">
        <w:trPr>
          <w:gridAfter w:val="1"/>
          <w:wAfter w:w="37" w:type="dxa"/>
          <w:trHeight w:val="1575"/>
        </w:trPr>
        <w:tc>
          <w:tcPr>
            <w:tcW w:w="3541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B644EEB" w14:textId="0ED02775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885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2345A07" w14:textId="62866FE5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9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7D6E6B0C" w14:textId="5A7F8D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82845" w:rsidRPr="00A82845" w14:paraId="547DD781" w14:textId="77777777" w:rsidTr="00AA4907">
        <w:trPr>
          <w:gridAfter w:val="1"/>
          <w:wAfter w:w="37" w:type="dxa"/>
          <w:trHeight w:val="375"/>
        </w:trPr>
        <w:tc>
          <w:tcPr>
            <w:tcW w:w="1368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49A75721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TART DATE</w:t>
            </w:r>
          </w:p>
        </w:tc>
        <w:tc>
          <w:tcPr>
            <w:tcW w:w="1367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33C6603C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CANCEL DATE</w:t>
            </w:r>
          </w:p>
        </w:tc>
        <w:tc>
          <w:tcPr>
            <w:tcW w:w="2440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5C66B011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ORDERED BY</w:t>
            </w:r>
          </w:p>
        </w:tc>
        <w:tc>
          <w:tcPr>
            <w:tcW w:w="2251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6A7D66F2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HIPPED VIA</w:t>
            </w:r>
          </w:p>
        </w:tc>
        <w:tc>
          <w:tcPr>
            <w:tcW w:w="1980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67E34BE5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FOB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15E3854F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TERMS</w:t>
            </w:r>
          </w:p>
        </w:tc>
      </w:tr>
      <w:tr w:rsidR="00A82845" w:rsidRPr="00A82845" w14:paraId="68F2C5A5" w14:textId="77777777" w:rsidTr="00AA4907">
        <w:trPr>
          <w:gridAfter w:val="1"/>
          <w:wAfter w:w="37" w:type="dxa"/>
          <w:trHeight w:val="375"/>
        </w:trPr>
        <w:tc>
          <w:tcPr>
            <w:tcW w:w="1368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C1455A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mm/</w:t>
            </w:r>
            <w:proofErr w:type="spellStart"/>
            <w:r w:rsidRPr="00A82845">
              <w:rPr>
                <w:rFonts w:ascii="Calibri" w:eastAsia="Times New Roman" w:hAnsi="Calibri" w:cs="Calibri"/>
                <w:color w:val="000000"/>
              </w:rPr>
              <w:t>dd</w:t>
            </w:r>
            <w:proofErr w:type="spellEnd"/>
            <w:r w:rsidRPr="00A82845">
              <w:rPr>
                <w:rFonts w:ascii="Calibri" w:eastAsia="Times New Roman" w:hAnsi="Calibri" w:cs="Calibri"/>
                <w:color w:val="000000"/>
              </w:rPr>
              <w:t>/</w:t>
            </w:r>
            <w:proofErr w:type="spellStart"/>
            <w:r w:rsidRPr="00A82845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8E9790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mm/</w:t>
            </w:r>
            <w:proofErr w:type="spellStart"/>
            <w:r w:rsidRPr="00A82845">
              <w:rPr>
                <w:rFonts w:ascii="Calibri" w:eastAsia="Times New Roman" w:hAnsi="Calibri" w:cs="Calibri"/>
                <w:color w:val="000000"/>
              </w:rPr>
              <w:t>dd</w:t>
            </w:r>
            <w:proofErr w:type="spellEnd"/>
            <w:r w:rsidRPr="00A82845">
              <w:rPr>
                <w:rFonts w:ascii="Calibri" w:eastAsia="Times New Roman" w:hAnsi="Calibri" w:cs="Calibri"/>
                <w:color w:val="000000"/>
              </w:rPr>
              <w:t>/</w:t>
            </w:r>
            <w:proofErr w:type="spellStart"/>
            <w:r w:rsidRPr="00A82845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244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59518A" w14:textId="29911A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1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A205B" w14:textId="5D588FCA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D81B67" w14:textId="16FC0500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9FF7D0" w14:textId="30E687FF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82845" w:rsidRPr="00A82845" w14:paraId="435F7D1C" w14:textId="77777777" w:rsidTr="00AA4907">
        <w:trPr>
          <w:gridAfter w:val="1"/>
          <w:wAfter w:w="37" w:type="dxa"/>
          <w:trHeight w:val="375"/>
        </w:trPr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453DDAA0" w14:textId="77777777" w:rsidR="00A82845" w:rsidRPr="00AA4907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Unit</w:t>
            </w: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70F8F2A1" w14:textId="77777777" w:rsidR="00A82845" w:rsidRPr="00AA4907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198107C5" w14:textId="77777777" w:rsidR="00A82845" w:rsidRPr="00AA4907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Unit Price ($)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000000" w:themeFill="text1"/>
            <w:noWrap/>
            <w:vAlign w:val="center"/>
            <w:hideMark/>
          </w:tcPr>
          <w:p w14:paraId="0613DF05" w14:textId="77777777" w:rsidR="00A82845" w:rsidRPr="00AA4907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Amount ($)</w:t>
            </w:r>
          </w:p>
        </w:tc>
      </w:tr>
      <w:tr w:rsidR="00A82845" w:rsidRPr="00A82845" w14:paraId="05EF5514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4F8126" w14:textId="6A62EFEF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1A70D0" w14:textId="3536AE55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66A584" w14:textId="78B7DA32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E89D81" w14:textId="45CFE76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82845" w:rsidRPr="00A82845" w14:paraId="75A929F8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9F935E" w14:textId="1D217B87" w:rsidR="00A82845" w:rsidRPr="00A82845" w:rsidRDefault="00A82845" w:rsidP="00AA4907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E55258" w14:textId="345C6BB6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94C19A" w14:textId="403AA521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D3FD4D" w14:textId="53EE4D2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82845" w:rsidRPr="00A82845" w14:paraId="14B4042B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BBF55E" w14:textId="288CB96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C1151A" w14:textId="192A5779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536D52" w14:textId="24DDAB4C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95CBB1" w14:textId="781314C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82845" w:rsidRPr="00A82845" w14:paraId="4DA52303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10A84E" w14:textId="39B118E1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15AB80" w14:textId="78175098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612E4F" w14:textId="670140F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3A5A41" w14:textId="0F1206C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82845" w:rsidRPr="00A82845" w14:paraId="6D3E1264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3D1B28" w14:textId="5A144AA0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47AB0A" w14:textId="764C2441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7992D8" w14:textId="362588E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035E1C" w14:textId="419B5936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82845" w:rsidRPr="00A82845" w14:paraId="16DB6787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546557" w14:textId="577FC2A0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C07A5F" w14:textId="471B2DC6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235817" w14:textId="59023C4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F75DEE" w14:textId="7FBA40A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82845" w:rsidRPr="00A82845" w14:paraId="2CED61EA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1F6774" w14:textId="1F625413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D0BCF0" w14:textId="47C3034C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ECF6F6" w14:textId="33FE8F0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CB28EA" w14:textId="742E6C5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13C352CA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D21DBC" w14:textId="3E5150B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CB72F6" w14:textId="335E28D5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4063404" w14:textId="2BCEB0B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063F9E" w14:textId="1A403219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8B84DC3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4BC050" w14:textId="714D6BC2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1D87FE" w14:textId="72423739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F6E753" w14:textId="3D61F6B4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154300" w14:textId="509348F0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3711F1EF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18C07DC" w14:textId="46B8CF70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164A7A" w14:textId="45E03E0A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341611" w14:textId="276E19C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3F6BA8" w14:textId="422BDA9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29FAAC6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7B38DD" w14:textId="3858668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41445D" w14:textId="41501592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E86199" w14:textId="4362D34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5252C" w14:textId="3AFAD24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49926854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676B10" w14:textId="5F464EEF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830553" w14:textId="12764BCA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702A0D" w14:textId="6BF78A01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A19F4" w14:textId="3261C60C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0CC58BCA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B92B52" w14:textId="2C248AF6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BFA33C" w14:textId="6054B159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E6025A" w14:textId="210F3AE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F4EA18" w14:textId="274F1CC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5CEA621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907B88" w14:textId="7795FF83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DFDE41" w14:textId="4ECBB2C5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5E5941" w14:textId="71546C4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2CCFB" w14:textId="10F3BAD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385FEA5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C81DE0" w14:textId="32389BAE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2EE4B4" w14:textId="50D90F9B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508AE6B" w14:textId="2FDD1E1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1847C3" w14:textId="50783D86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191CF5ED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686F4FB" w14:textId="7EC171D3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711063" w14:textId="2EDD66E7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8E5937" w14:textId="1AB50DC1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01761B" w14:textId="40B92B0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2ECA0AA5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13525A" w14:textId="5F43C7E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B4B0497" w14:textId="6A0F1273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FBC9AE" w14:textId="3C1AC54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74F438" w14:textId="5E38978C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9A4D75D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80730FD" w14:textId="1C86CD5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EF139A" w14:textId="6CCD56C6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CFF5E6" w14:textId="7BA10F1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197B87" w14:textId="4659BC7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83738E7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E6E527" w14:textId="49FC24B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F1BEE4" w14:textId="598E7A71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3513BC" w14:textId="465F856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42E424" w14:textId="7A811DC2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40C21CBD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8EF1A0" w14:textId="073D11B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D85CB1" w14:textId="272D12F5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68DCC6" w14:textId="6D3862A4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EA761D" w14:textId="0C066AB5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CC19139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1D54F35" w14:textId="7D5D7E0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4C8836" w14:textId="65014914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6123F15" w14:textId="5339A1C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ADCB4" w14:textId="4CDCF1E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4FEDA25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8ED1B84" w14:textId="6AF1631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B454856" w14:textId="0BC3A082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F4B340" w14:textId="70EE947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8D9E4D" w14:textId="06B88C64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2875B8A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03A61E" w14:textId="7DF1A3CC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089D39" w14:textId="41D75C03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8462C1" w14:textId="5B82BE9C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CD7827" w14:textId="4972FDE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1BCA18F7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CFA223" w14:textId="4BA6CCF2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8BECDD" w14:textId="16796F12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0A8D16" w14:textId="5427D09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D364AC" w14:textId="3A25B89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57FE718" w14:textId="77777777" w:rsidTr="00AA4907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2C8696" w14:textId="5D81BF1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14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33ED93" w14:textId="2C914E9E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2E0C60" w14:textId="0579CBE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9D8EE6" w14:textId="59113DB9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06BA1CE5" w14:textId="77777777" w:rsidTr="00AA4907">
        <w:trPr>
          <w:trHeight w:val="495"/>
        </w:trPr>
        <w:tc>
          <w:tcPr>
            <w:tcW w:w="5590" w:type="dxa"/>
            <w:gridSpan w:val="9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000000" w:themeFill="text1"/>
            <w:noWrap/>
            <w:vAlign w:val="center"/>
            <w:hideMark/>
          </w:tcPr>
          <w:p w14:paraId="143FD77C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APPROVED BY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6ADD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290AE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5285F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Subtotal ($)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A9117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B5CEB43" w14:textId="67987A3E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A82845" w:rsidRPr="00AA4907" w14:paraId="56597A3F" w14:textId="77777777" w:rsidTr="00AA4907">
        <w:trPr>
          <w:trHeight w:val="495"/>
        </w:trPr>
        <w:tc>
          <w:tcPr>
            <w:tcW w:w="310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</w:tcPr>
          <w:p w14:paraId="6DE263E2" w14:textId="44854226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2482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</w:tcPr>
          <w:p w14:paraId="34466167" w14:textId="6FF897C0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368D0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B67A" w14:textId="77777777" w:rsidR="00A82845" w:rsidRPr="00AA4907" w:rsidRDefault="00A82845" w:rsidP="00A828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21AA" w14:textId="77777777" w:rsidR="00A82845" w:rsidRPr="00AA4907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AA4907">
              <w:rPr>
                <w:rFonts w:ascii="Calibri" w:eastAsia="Times New Roman" w:hAnsi="Calibri" w:cs="Calibri"/>
                <w:b/>
                <w:color w:val="000000"/>
              </w:rPr>
              <w:t>Sales Tax (%)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14B33" w14:textId="50FF0832" w:rsidR="00A82845" w:rsidRPr="00AA4907" w:rsidRDefault="00A82845" w:rsidP="00AA490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52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29EEF91" w14:textId="5F9684C0" w:rsidR="00A82845" w:rsidRPr="00AA4907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</w:tr>
      <w:tr w:rsidR="00A82845" w:rsidRPr="00AA4907" w14:paraId="3A4854D2" w14:textId="77777777" w:rsidTr="00AA4907">
        <w:trPr>
          <w:trHeight w:val="495"/>
        </w:trPr>
        <w:tc>
          <w:tcPr>
            <w:tcW w:w="310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3A45E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AUTHORIZED SIGNATORY</w:t>
            </w:r>
          </w:p>
        </w:tc>
        <w:tc>
          <w:tcPr>
            <w:tcW w:w="24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5900E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AA4907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41DC4" w14:textId="77777777" w:rsidR="00A82845" w:rsidRPr="00AA4907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8FEB" w14:textId="77777777" w:rsidR="00A82845" w:rsidRPr="00AA4907" w:rsidRDefault="00A82845" w:rsidP="00A828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E831" w14:textId="77777777" w:rsidR="00A82845" w:rsidRPr="00AA4907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4907">
              <w:rPr>
                <w:rFonts w:ascii="Calibri" w:eastAsia="Times New Roman" w:hAnsi="Calibri" w:cs="Calibri"/>
                <w:b/>
                <w:bCs/>
                <w:color w:val="000000"/>
              </w:rPr>
              <w:t>Total Amount ($)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74DA8" w14:textId="77777777" w:rsidR="00A82845" w:rsidRPr="00AA4907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49B062A" w14:textId="2C6F9DA2" w:rsidR="00A82845" w:rsidRPr="00AA4907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2EA17956" w14:textId="03B892EA" w:rsidR="0078624F" w:rsidRPr="00AA4907" w:rsidRDefault="0078624F" w:rsidP="00A82845">
      <w:pPr>
        <w:rPr>
          <w:b/>
          <w:sz w:val="2"/>
          <w:szCs w:val="2"/>
        </w:rPr>
      </w:pPr>
      <w:bookmarkStart w:id="0" w:name="_GoBack"/>
      <w:bookmarkEnd w:id="0"/>
    </w:p>
    <w:sectPr w:rsidR="0078624F" w:rsidRPr="00AA4907" w:rsidSect="00AA4907">
      <w:headerReference w:type="default" r:id="rId7"/>
      <w:footerReference w:type="default" r:id="rId8"/>
      <w:pgSz w:w="11906" w:h="16838" w:code="9"/>
      <w:pgMar w:top="27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61D7C4" w14:textId="77777777" w:rsidR="00B96052" w:rsidRDefault="00B96052" w:rsidP="00025008">
      <w:pPr>
        <w:spacing w:after="0" w:line="240" w:lineRule="auto"/>
      </w:pPr>
      <w:r>
        <w:separator/>
      </w:r>
    </w:p>
  </w:endnote>
  <w:endnote w:type="continuationSeparator" w:id="0">
    <w:p w14:paraId="26136EED" w14:textId="77777777" w:rsidR="00B96052" w:rsidRDefault="00B96052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E04CC" w14:textId="4822375B" w:rsidR="00096E54" w:rsidRDefault="00096E54" w:rsidP="0002500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B2A7A1" w14:textId="77777777" w:rsidR="00B96052" w:rsidRDefault="00B96052" w:rsidP="00025008">
      <w:pPr>
        <w:spacing w:after="0" w:line="240" w:lineRule="auto"/>
      </w:pPr>
      <w:r>
        <w:separator/>
      </w:r>
    </w:p>
  </w:footnote>
  <w:footnote w:type="continuationSeparator" w:id="0">
    <w:p w14:paraId="67DBEB3C" w14:textId="77777777" w:rsidR="00B96052" w:rsidRDefault="00B96052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A1CD1" w14:textId="7E59204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604FA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64590"/>
    <w:rsid w:val="005F0027"/>
    <w:rsid w:val="005F2A8E"/>
    <w:rsid w:val="005F2B1B"/>
    <w:rsid w:val="00614671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A7D4F"/>
    <w:rsid w:val="009B7422"/>
    <w:rsid w:val="00A310DF"/>
    <w:rsid w:val="00A66F94"/>
    <w:rsid w:val="00A80844"/>
    <w:rsid w:val="00A82845"/>
    <w:rsid w:val="00A83A36"/>
    <w:rsid w:val="00AA0370"/>
    <w:rsid w:val="00AA4907"/>
    <w:rsid w:val="00AD49A7"/>
    <w:rsid w:val="00AD728D"/>
    <w:rsid w:val="00B24FCF"/>
    <w:rsid w:val="00B3605A"/>
    <w:rsid w:val="00B72328"/>
    <w:rsid w:val="00B93539"/>
    <w:rsid w:val="00B96052"/>
    <w:rsid w:val="00BA6BB1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E5DDAB-87F0-45D4-9262-60F0EDBFD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Imran</cp:lastModifiedBy>
  <cp:revision>2</cp:revision>
  <dcterms:created xsi:type="dcterms:W3CDTF">2024-04-15T12:12:00Z</dcterms:created>
  <dcterms:modified xsi:type="dcterms:W3CDTF">2024-04-15T12:12:00Z</dcterms:modified>
</cp:coreProperties>
</file>